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5C1056">
          <w:pPr>
            <w:pStyle w:val="af2"/>
          </w:pPr>
          <w:r>
            <w:rPr>
              <w:lang w:val="ja"/>
            </w:rPr>
            <w:t>目</w:t>
          </w:r>
          <w:bookmarkStart w:id="0" w:name="_GoBack"/>
          <w:bookmarkEnd w:id="0"/>
          <w:r>
            <w:rPr>
              <w:lang w:val="ja"/>
            </w:rPr>
            <w:t>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AF43A0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AF43A0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AF43A0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AF43A0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AF43A0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AF43A0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AF43A0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B6714">
      <w:pPr>
        <w:pStyle w:val="af2"/>
      </w:pPr>
      <w:bookmarkStart w:id="1" w:name="_Toc535267732"/>
      <w:bookmarkStart w:id="2" w:name="_Toc536822928"/>
      <w:r>
        <w:t>Heading 1</w:t>
      </w:r>
      <w:bookmarkEnd w:id="1"/>
      <w:bookmarkEnd w:id="2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3" w:name="_Toc535267733"/>
      <w:bookmarkStart w:id="4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3"/>
      <w:bookmarkEnd w:id="4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5" w:name="_Toc535267734"/>
      <w:bookmarkStart w:id="6" w:name="_Toc536822930"/>
      <w:r>
        <w:rPr>
          <w:lang w:eastAsia="ja-JP"/>
        </w:rPr>
        <w:t>Heading 3</w:t>
      </w:r>
      <w:bookmarkEnd w:id="5"/>
      <w:bookmarkEnd w:id="6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7CA23E81" w:rsidR="006E17CE" w:rsidRPr="00E57EA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55204F08" w14:textId="7324A3D2" w:rsidR="00C14FCD" w:rsidRDefault="00C14FCD" w:rsidP="00C14FCD">
      <w:pPr>
        <w:pStyle w:val="HeadingUnnumbered1"/>
      </w:pPr>
      <w:bookmarkStart w:id="7" w:name="_Toc535267735"/>
      <w:bookmarkStart w:id="8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7"/>
      <w:bookmarkEnd w:id="8"/>
    </w:p>
    <w:p w14:paraId="221EC55B" w14:textId="5DCCE83D" w:rsidR="00C14FCD" w:rsidRDefault="00C14FCD" w:rsidP="00C14FCD">
      <w:pPr>
        <w:pStyle w:val="HeadingUnnumbered2"/>
      </w:pPr>
      <w:bookmarkStart w:id="9" w:name="_Toc535267736"/>
      <w:bookmarkStart w:id="10" w:name="_Toc536822932"/>
      <w:r>
        <w:rPr>
          <w:rFonts w:hint="eastAsia"/>
        </w:rPr>
        <w:t>U</w:t>
      </w:r>
      <w:r>
        <w:t>nnumbered 2</w:t>
      </w:r>
      <w:bookmarkEnd w:id="9"/>
      <w:bookmarkEnd w:id="10"/>
    </w:p>
    <w:p w14:paraId="18F65E6E" w14:textId="30023FB0" w:rsidR="00C14FCD" w:rsidRDefault="00C14FCD" w:rsidP="00C14FCD">
      <w:pPr>
        <w:pStyle w:val="HeadingUnnumbered3"/>
      </w:pPr>
      <w:bookmarkStart w:id="11" w:name="_Toc535267737"/>
      <w:bookmarkStart w:id="12" w:name="_Toc536822933"/>
      <w:r>
        <w:rPr>
          <w:rFonts w:hint="eastAsia"/>
        </w:rPr>
        <w:t>U</w:t>
      </w:r>
      <w:r>
        <w:t>nnumbered 3</w:t>
      </w:r>
      <w:bookmarkEnd w:id="11"/>
      <w:bookmarkEnd w:id="12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486EE14E" w:rsidR="0066166A" w:rsidRPr="0066166A" w:rsidRDefault="0066166A" w:rsidP="0048231A">
      <w:r>
        <w:rPr>
          <w:rFonts w:hint="eastAsia"/>
        </w:rPr>
        <w:t>T</w:t>
      </w:r>
      <w:r>
        <w:t>OC Heading</w:t>
      </w:r>
    </w:p>
    <w:p w14:paraId="2AD76280" w14:textId="77777777" w:rsidR="00FE543B" w:rsidRDefault="00FE543B" w:rsidP="006E7F60">
      <w:pPr>
        <w:pStyle w:val="1"/>
      </w:pPr>
      <w:bookmarkStart w:id="13" w:name="_Toc535267738"/>
      <w:bookmarkStart w:id="14" w:name="_Toc536822934"/>
      <w:bookmarkEnd w:id="13"/>
      <w:bookmarkEnd w:id="14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0C4618">
      <w:pPr>
        <w:pStyle w:val="ImageCaption"/>
      </w:pPr>
      <w:r>
        <w:rPr>
          <w:noProof/>
        </w:rPr>
        <w:drawing>
          <wp:inline distT="0" distB="0" distL="0" distR="0" wp14:anchorId="0E1F490A" wp14:editId="01C2AE8B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C5A31" w14:textId="64359A7C" w:rsidR="00341036" w:rsidRDefault="00F4410B" w:rsidP="000C461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61"/>
        <w:gridCol w:w="942"/>
        <w:gridCol w:w="1367"/>
        <w:gridCol w:w="5275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7173EC9C" w14:textId="77777777" w:rsidR="00E72CCE" w:rsidRPr="00E72CCE" w:rsidRDefault="00E72CCE" w:rsidP="00E72CCE">
      <w:pPr>
        <w:pStyle w:val="Definition"/>
        <w:rPr>
          <w:lang w:eastAsia="ja-JP"/>
        </w:rPr>
      </w:pPr>
    </w:p>
    <w:sectPr w:rsidR="00E72CCE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E5D619" w14:textId="77777777" w:rsidR="00AF43A0" w:rsidRDefault="00AF43A0">
      <w:r>
        <w:separator/>
      </w:r>
    </w:p>
  </w:endnote>
  <w:endnote w:type="continuationSeparator" w:id="0">
    <w:p w14:paraId="7981C7B7" w14:textId="77777777" w:rsidR="00AF43A0" w:rsidRDefault="00AF43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notTrueType/>
    <w:pitch w:val="variable"/>
    <w:sig w:usb0="2000000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778E2E5A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instrText>8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t>6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624AA8EC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instrText>7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t>6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instrText>8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022184">
      <w:rPr>
        <w:rFonts w:cs="Times New Roman (本文のフォント - コンプレ"/>
        <w:noProof/>
        <w:color w:val="0F243E" w:themeColor="text2" w:themeShade="80"/>
      </w:rPr>
      <w:t>6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D54602" w14:textId="77777777" w:rsidR="00AF43A0" w:rsidRDefault="00AF43A0">
      <w:r>
        <w:separator/>
      </w:r>
    </w:p>
  </w:footnote>
  <w:footnote w:type="continuationSeparator" w:id="0">
    <w:p w14:paraId="68E69BEE" w14:textId="77777777" w:rsidR="00AF43A0" w:rsidRDefault="00AF43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AF43A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AF43A0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F5C8A5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6BC861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490F0F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EE6DD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E9FE6C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38DCC0D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AA86606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186EB6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4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6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9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0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1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3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5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6" w15:restartNumberingAfterBreak="0">
    <w:nsid w:val="7EE624E8"/>
    <w:multiLevelType w:val="hybridMultilevel"/>
    <w:tmpl w:val="166ECDBE"/>
    <w:lvl w:ilvl="0" w:tplc="F6640562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8"/>
  </w:num>
  <w:num w:numId="3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5"/>
  </w:num>
  <w:num w:numId="26">
    <w:abstractNumId w:val="24"/>
  </w:num>
  <w:num w:numId="27">
    <w:abstractNumId w:val="21"/>
  </w:num>
  <w:num w:numId="28">
    <w:abstractNumId w:val="14"/>
  </w:num>
  <w:num w:numId="29">
    <w:abstractNumId w:val="22"/>
  </w:num>
  <w:num w:numId="30">
    <w:abstractNumId w:val="20"/>
  </w:num>
  <w:num w:numId="31">
    <w:abstractNumId w:val="19"/>
  </w:num>
  <w:num w:numId="32">
    <w:abstractNumId w:val="25"/>
  </w:num>
  <w:num w:numId="33">
    <w:abstractNumId w:val="11"/>
  </w:num>
  <w:num w:numId="34">
    <w:abstractNumId w:val="17"/>
  </w:num>
  <w:num w:numId="35">
    <w:abstractNumId w:val="16"/>
  </w:num>
  <w:num w:numId="36">
    <w:abstractNumId w:val="23"/>
  </w:num>
  <w:num w:numId="37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bordersDoNotSurroundHeader/>
  <w:bordersDoNotSurroundFooter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E6259"/>
    <w:rsid w:val="000E64F1"/>
    <w:rsid w:val="000F159B"/>
    <w:rsid w:val="000F5BCD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6A11"/>
    <w:rsid w:val="001F2801"/>
    <w:rsid w:val="00203CD3"/>
    <w:rsid w:val="002303FE"/>
    <w:rsid w:val="00234A2E"/>
    <w:rsid w:val="00277BAF"/>
    <w:rsid w:val="00285545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599D"/>
    <w:rsid w:val="003A60B3"/>
    <w:rsid w:val="003C03CA"/>
    <w:rsid w:val="003C6E14"/>
    <w:rsid w:val="003F3856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C0B1F"/>
    <w:rsid w:val="007D4DF4"/>
    <w:rsid w:val="00821538"/>
    <w:rsid w:val="00825861"/>
    <w:rsid w:val="00825ADE"/>
    <w:rsid w:val="00826A0A"/>
    <w:rsid w:val="00835D9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47EEB"/>
    <w:rsid w:val="0095417C"/>
    <w:rsid w:val="00963745"/>
    <w:rsid w:val="009B0110"/>
    <w:rsid w:val="009E1693"/>
    <w:rsid w:val="009E2458"/>
    <w:rsid w:val="00A113D2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A0677"/>
    <w:rsid w:val="00CA6125"/>
    <w:rsid w:val="00CC5A35"/>
    <w:rsid w:val="00CE2CFE"/>
    <w:rsid w:val="00D03C90"/>
    <w:rsid w:val="00D46592"/>
    <w:rsid w:val="00D65A8E"/>
    <w:rsid w:val="00D756C6"/>
    <w:rsid w:val="00D94E44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uiPriority w:val="9"/>
    <w:unhideWhenUsed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654DA0"/>
    <w:pPr>
      <w:pBdr>
        <w:top w:val="single" w:sz="4" w:space="4" w:color="auto"/>
        <w:bottom w:val="single" w:sz="4" w:space="4" w:color="auto"/>
      </w:pBd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794016"/>
    <w:rPr>
      <w:rFonts w:ascii="Source Code Pro" w:eastAsia="Source Han Sans" w:hAnsi="Source Code Pro"/>
      <w:bdr w:val="none" w:sz="0" w:space="0" w:color="auto"/>
      <w:shd w:val="thinDiagStripe" w:color="A6A6A6" w:themeColor="background1" w:themeShade="A6" w:fill="auto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022184"/>
    <w:pPr>
      <w:keepLines w:val="0"/>
      <w:pageBreakBefore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5A7A93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rPr>
        <w:b/>
        <w:i w:val="0"/>
        <w:iCs/>
      </w:rPr>
      <w:tblPr/>
      <w:trPr>
        <w:cantSplit/>
        <w:tblHeader/>
      </w:trPr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F2F2F2" w:themeFill="background1" w:themeFillShade="F2"/>
      </w:tcPr>
    </w:tblStylePr>
    <w:tblStylePr w:type="lastRow"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</w:rPr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277BAF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5253C3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4410B"/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06AD467-0D66-854F-AA8B-908BB89FC82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59</TotalTime>
  <Pages>8</Pages>
  <Words>218</Words>
  <Characters>1246</Characters>
  <Application>Microsoft Office Word</Application>
  <DocSecurity>0</DocSecurity>
  <Lines>10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26</cp:revision>
  <dcterms:created xsi:type="dcterms:W3CDTF">2015-10-15T16:19:00Z</dcterms:created>
  <dcterms:modified xsi:type="dcterms:W3CDTF">2019-02-26T11:47:00Z</dcterms:modified>
</cp:coreProperties>
</file>